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7211A9" w14:textId="52F7868D" w:rsidR="00946A52" w:rsidRDefault="00295478">
      <w:bookmarkStart w:id="0" w:name="_GoBack"/>
      <w:bookmarkEnd w:id="0"/>
      <w:r>
        <w:rPr>
          <w:noProof/>
        </w:rPr>
        <w:drawing>
          <wp:anchor distT="0" distB="0" distL="114300" distR="114300" simplePos="0" relativeHeight="251660288" behindDoc="1" locked="0" layoutInCell="1" allowOverlap="1" wp14:anchorId="7CF1A40A" wp14:editId="1BE59C3E">
            <wp:simplePos x="0" y="0"/>
            <wp:positionH relativeFrom="page">
              <wp:posOffset>14068</wp:posOffset>
            </wp:positionH>
            <wp:positionV relativeFrom="paragraph">
              <wp:posOffset>-942535</wp:posOffset>
            </wp:positionV>
            <wp:extent cx="10045717" cy="7762600"/>
            <wp:effectExtent l="0" t="0" r="0" b="0"/>
            <wp:wrapNone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5300952" name="bluefade_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45717" cy="776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588D"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141C561E" wp14:editId="1E206896">
                <wp:simplePos x="0" y="0"/>
                <wp:positionH relativeFrom="margin">
                  <wp:posOffset>25400</wp:posOffset>
                </wp:positionH>
                <wp:positionV relativeFrom="paragraph">
                  <wp:posOffset>4435203</wp:posOffset>
                </wp:positionV>
                <wp:extent cx="8196580" cy="10160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6580" cy="101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F8BBFB" w14:textId="77777777" w:rsidR="00EB63E5" w:rsidRPr="00A84F6D" w:rsidRDefault="00E2588D" w:rsidP="00EB63E5">
                            <w:pPr>
                              <w:jc w:val="center"/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t>Thank you for helping us provide a safe</w:t>
                            </w:r>
                            <w:r>
                              <w:rPr>
                                <w:color w:val="3B3838" w:themeColor="background2" w:themeShade="40"/>
                                <w:sz w:val="48"/>
                                <w:szCs w:val="48"/>
                              </w:rPr>
                              <w:br/>
                              <w:t>and sanitary environment for our employees.</w:t>
                            </w: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5" type="#_x0000_t202" style="width:645.4pt;height:80pt;margin-top:349.25pt;margin-left:2pt;mso-height-percent:0;mso-height-relative:margin;mso-position-horizontal-relative:margin;mso-width-percent:0;mso-width-relative:margin;mso-wrap-distance-bottom:3.6pt;mso-wrap-distance-left:9pt;mso-wrap-distance-right:9pt;mso-wrap-distance-top:3.6pt;mso-wrap-style:square;position:absolute;visibility:visible;v-text-anchor:top;z-index:251659264" stroked="f">
                <v:textbox>
                  <w:txbxContent>
                    <w:p w:rsidR="00EB63E5" w:rsidRPr="00A84F6D" w:rsidP="00EB63E5" w14:paraId="70806225" w14:textId="77777777">
                      <w:pPr>
                        <w:jc w:val="center"/>
                        <w:rPr>
                          <w:color w:val="3B3838" w:themeColor="background2" w:themeShade="40"/>
                          <w:sz w:val="48"/>
                          <w:szCs w:val="48"/>
                        </w:rPr>
                      </w:pPr>
                      <w:r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t>Thank you for helping us provide a safe</w:t>
                      </w:r>
                      <w:r>
                        <w:rPr>
                          <w:color w:val="3B3838" w:themeColor="background2" w:themeShade="40"/>
                          <w:sz w:val="48"/>
                          <w:szCs w:val="48"/>
                        </w:rPr>
                        <w:br/>
                        <w:t>and sanitary environment for our employee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946A52" w:rsidSect="00AA524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157FD5" w14:textId="77777777" w:rsidR="00E2588D" w:rsidRDefault="00E2588D">
      <w:pPr>
        <w:spacing w:after="0" w:line="240" w:lineRule="auto"/>
      </w:pPr>
      <w:r>
        <w:separator/>
      </w:r>
    </w:p>
  </w:endnote>
  <w:endnote w:type="continuationSeparator" w:id="0">
    <w:p w14:paraId="359F4500" w14:textId="77777777" w:rsidR="00E2588D" w:rsidRDefault="00E258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4AF551" w14:textId="77777777" w:rsidR="00E2588D" w:rsidRDefault="00E2588D">
      <w:pPr>
        <w:spacing w:after="0" w:line="240" w:lineRule="auto"/>
      </w:pPr>
      <w:r>
        <w:separator/>
      </w:r>
    </w:p>
  </w:footnote>
  <w:footnote w:type="continuationSeparator" w:id="0">
    <w:p w14:paraId="1DD58173" w14:textId="77777777" w:rsidR="00E2588D" w:rsidRDefault="00E258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E32AF5"/>
    <w:multiLevelType w:val="multilevel"/>
    <w:tmpl w:val="B13CDD56"/>
    <w:styleLink w:val="BulletedLis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083C9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wBGJDAzMLC0tLUyUdpeDU4uLM/DyQAqNaAKZ1R2MsAAAA"/>
  </w:docVars>
  <w:rsids>
    <w:rsidRoot w:val="00AA524C"/>
    <w:rsid w:val="000126D0"/>
    <w:rsid w:val="00034775"/>
    <w:rsid w:val="00075CFB"/>
    <w:rsid w:val="00160E5C"/>
    <w:rsid w:val="0020241F"/>
    <w:rsid w:val="00260ADE"/>
    <w:rsid w:val="00295478"/>
    <w:rsid w:val="002C7DA8"/>
    <w:rsid w:val="00433AA7"/>
    <w:rsid w:val="00481D0A"/>
    <w:rsid w:val="005B3790"/>
    <w:rsid w:val="006C7AD2"/>
    <w:rsid w:val="00780828"/>
    <w:rsid w:val="00897385"/>
    <w:rsid w:val="009340C8"/>
    <w:rsid w:val="00946A52"/>
    <w:rsid w:val="00972CCE"/>
    <w:rsid w:val="009B2BED"/>
    <w:rsid w:val="009F6434"/>
    <w:rsid w:val="00A84F6D"/>
    <w:rsid w:val="00AA524C"/>
    <w:rsid w:val="00B94F6E"/>
    <w:rsid w:val="00BD67EF"/>
    <w:rsid w:val="00CC627B"/>
    <w:rsid w:val="00D81C25"/>
    <w:rsid w:val="00E2588D"/>
    <w:rsid w:val="00E34F72"/>
    <w:rsid w:val="00E8753E"/>
    <w:rsid w:val="00EB328D"/>
    <w:rsid w:val="00EB63E5"/>
    <w:rsid w:val="00ED776E"/>
    <w:rsid w:val="00F058EF"/>
    <w:rsid w:val="00F311C8"/>
    <w:rsid w:val="00F73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CA9DC"/>
  <w15:chartTrackingRefBased/>
  <w15:docId w15:val="{C77BEA36-59A0-426D-99A6-B06BC8B14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1C25"/>
    <w:pPr>
      <w:spacing w:before="240" w:after="0"/>
      <w:ind w:left="3960" w:right="-778"/>
      <w:outlineLvl w:val="0"/>
    </w:pPr>
    <w:rPr>
      <w:b/>
      <w:color w:val="C00000"/>
      <w:sz w:val="28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BulletedList">
    <w:name w:val="Bulleted List"/>
    <w:uiPriority w:val="99"/>
    <w:rsid w:val="00034775"/>
    <w:pPr>
      <w:numPr>
        <w:numId w:val="1"/>
      </w:numPr>
    </w:pPr>
  </w:style>
  <w:style w:type="character" w:customStyle="1" w:styleId="Heading1Char">
    <w:name w:val="Heading 1 Char"/>
    <w:link w:val="Heading1"/>
    <w:uiPriority w:val="9"/>
    <w:rsid w:val="00D81C25"/>
    <w:rPr>
      <w:b/>
      <w:color w:val="C00000"/>
      <w:sz w:val="28"/>
      <w:lang w:val="en"/>
    </w:rPr>
  </w:style>
  <w:style w:type="paragraph" w:styleId="Header">
    <w:name w:val="header"/>
    <w:basedOn w:val="Normal"/>
    <w:link w:val="HeaderChar"/>
    <w:uiPriority w:val="99"/>
    <w:unhideWhenUsed/>
    <w:rsid w:val="00AA52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524C"/>
  </w:style>
  <w:style w:type="paragraph" w:styleId="Footer">
    <w:name w:val="footer"/>
    <w:basedOn w:val="Normal"/>
    <w:link w:val="FooterChar"/>
    <w:uiPriority w:val="99"/>
    <w:unhideWhenUsed/>
    <w:rsid w:val="00AA52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524C"/>
  </w:style>
  <w:style w:type="character" w:styleId="CommentReference">
    <w:name w:val="annotation reference"/>
    <w:basedOn w:val="DefaultParagraphFont"/>
    <w:uiPriority w:val="99"/>
    <w:semiHidden/>
    <w:unhideWhenUsed/>
    <w:rsid w:val="00ED77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77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77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77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776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77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776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ll, Jackson</dc:creator>
  <cp:lastModifiedBy>Blair Mulzer</cp:lastModifiedBy>
  <cp:revision>2</cp:revision>
  <dcterms:created xsi:type="dcterms:W3CDTF">2020-07-06T19:56:00Z</dcterms:created>
  <dcterms:modified xsi:type="dcterms:W3CDTF">2020-07-06T19:56:00Z</dcterms:modified>
</cp:coreProperties>
</file>